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1E4DBE" w14:textId="77777777" w:rsidR="0032238C" w:rsidRPr="0032238C" w:rsidRDefault="009A299F" w:rsidP="0032238C">
      <w:pPr>
        <w:rPr>
          <w:b/>
          <w:bCs/>
          <w:color w:val="FF0000"/>
          <w:lang w:val="it-IT"/>
        </w:rPr>
      </w:pPr>
      <w:r w:rsidRPr="009A299F">
        <w:rPr>
          <w:b/>
          <w:bCs/>
          <w:lang w:val="it-IT"/>
        </w:rPr>
        <w:t>Domanda di partecipazione al seminari</w:t>
      </w:r>
      <w:r w:rsidR="00744FBF">
        <w:rPr>
          <w:b/>
          <w:bCs/>
          <w:lang w:val="it-IT"/>
        </w:rPr>
        <w:t>o</w:t>
      </w:r>
      <w:r w:rsidRPr="009A299F">
        <w:rPr>
          <w:b/>
          <w:bCs/>
          <w:lang w:val="it-IT"/>
        </w:rPr>
        <w:t xml:space="preserve"> </w:t>
      </w:r>
      <w:r w:rsidR="0032238C" w:rsidRPr="0032238C">
        <w:rPr>
          <w:b/>
          <w:bCs/>
          <w:color w:val="FF0000"/>
          <w:lang w:val="it-IT"/>
        </w:rPr>
        <w:t xml:space="preserve">"Platform </w:t>
      </w:r>
      <w:proofErr w:type="spellStart"/>
      <w:r w:rsidR="0032238C" w:rsidRPr="0032238C">
        <w:rPr>
          <w:b/>
          <w:bCs/>
          <w:color w:val="FF0000"/>
          <w:lang w:val="it-IT"/>
        </w:rPr>
        <w:t>Consumerism</w:t>
      </w:r>
      <w:proofErr w:type="spellEnd"/>
      <w:r w:rsidR="0032238C" w:rsidRPr="0032238C">
        <w:rPr>
          <w:b/>
          <w:bCs/>
          <w:color w:val="FF0000"/>
          <w:lang w:val="it-IT"/>
        </w:rPr>
        <w:t xml:space="preserve"> after TikTok"</w:t>
      </w:r>
    </w:p>
    <w:p w14:paraId="6F567B2B" w14:textId="79C92D0F" w:rsidR="008A0403" w:rsidRPr="00744FBF" w:rsidRDefault="00985D1E">
      <w:pPr>
        <w:rPr>
          <w:b/>
          <w:bCs/>
          <w:color w:val="FF0000"/>
          <w:lang w:val="it-IT"/>
        </w:rPr>
      </w:pPr>
      <w:r>
        <w:rPr>
          <w:b/>
          <w:bCs/>
          <w:color w:val="FF0000"/>
          <w:lang w:val="it-IT"/>
        </w:rPr>
        <w:br/>
        <w:t>CFU RICONOSCIUTI</w:t>
      </w:r>
      <w:r w:rsidR="0016386C">
        <w:rPr>
          <w:b/>
          <w:bCs/>
          <w:color w:val="FF0000"/>
          <w:lang w:val="it-IT"/>
        </w:rPr>
        <w:t xml:space="preserve"> al superamento della Prova Finale</w:t>
      </w:r>
      <w:r>
        <w:rPr>
          <w:b/>
          <w:bCs/>
          <w:color w:val="FF0000"/>
          <w:lang w:val="it-IT"/>
        </w:rPr>
        <w:t xml:space="preserve">: </w:t>
      </w:r>
      <w:r w:rsidR="0032238C">
        <w:rPr>
          <w:b/>
          <w:bCs/>
          <w:color w:val="FF0000"/>
          <w:lang w:val="it-IT"/>
        </w:rPr>
        <w:t>2</w:t>
      </w:r>
      <w:r>
        <w:rPr>
          <w:b/>
          <w:bCs/>
          <w:color w:val="FF0000"/>
          <w:lang w:val="it-IT"/>
        </w:rPr>
        <w:t xml:space="preserve"> CFU </w:t>
      </w:r>
    </w:p>
    <w:p w14:paraId="30D44761" w14:textId="2F15D3E4" w:rsidR="007C150B" w:rsidRPr="00744FBF" w:rsidRDefault="007C150B">
      <w:pPr>
        <w:rPr>
          <w:color w:val="FF0000"/>
          <w:lang w:val="it-IT"/>
        </w:rPr>
      </w:pPr>
      <w:r>
        <w:rPr>
          <w:lang w:val="it-IT"/>
        </w:rPr>
        <w:t xml:space="preserve">Da inviare compilata entro </w:t>
      </w:r>
      <w:r w:rsidR="0032238C">
        <w:rPr>
          <w:lang w:val="it-IT"/>
        </w:rPr>
        <w:t xml:space="preserve">il </w:t>
      </w:r>
      <w:r w:rsidR="0032238C">
        <w:rPr>
          <w:color w:val="FF0000"/>
          <w:lang w:val="it-IT"/>
        </w:rPr>
        <w:t>27.11.24</w:t>
      </w:r>
    </w:p>
    <w:p w14:paraId="35D079EA" w14:textId="433EB2DF" w:rsidR="009A299F" w:rsidRPr="00744FBF" w:rsidRDefault="00165688" w:rsidP="009A299F">
      <w:pPr>
        <w:rPr>
          <w:b/>
          <w:bCs/>
          <w:color w:val="FF0000"/>
          <w:lang w:val="it-IT"/>
        </w:rPr>
      </w:pPr>
      <w:r>
        <w:rPr>
          <w:lang w:val="it-IT"/>
        </w:rPr>
        <w:t xml:space="preserve">A </w:t>
      </w:r>
      <w:r w:rsidR="0032238C" w:rsidRPr="0032238C">
        <w:rPr>
          <w:lang w:val="it-IT"/>
        </w:rPr>
        <w:t>giuseppemichele.padricelli@unina.it</w:t>
      </w:r>
    </w:p>
    <w:p w14:paraId="65213FB0" w14:textId="77777777" w:rsidR="00985D1E" w:rsidRDefault="00985D1E" w:rsidP="009A299F">
      <w:pPr>
        <w:rPr>
          <w:lang w:val="it-IT"/>
        </w:rPr>
      </w:pPr>
    </w:p>
    <w:p w14:paraId="081647DD" w14:textId="7EA0426D" w:rsidR="009A299F" w:rsidRPr="00584612" w:rsidRDefault="002C7D01" w:rsidP="00584612">
      <w:pPr>
        <w:rPr>
          <w:lang w:val="it-IT"/>
        </w:rPr>
      </w:pPr>
      <w:r w:rsidRPr="00584612">
        <w:rPr>
          <w:lang w:val="it-IT"/>
        </w:rPr>
        <w:t>Matricola:</w:t>
      </w:r>
    </w:p>
    <w:p w14:paraId="35FC380C" w14:textId="379C12BF" w:rsidR="002C7D01" w:rsidRDefault="002C7D01" w:rsidP="009A299F">
      <w:pPr>
        <w:rPr>
          <w:lang w:val="it-IT"/>
        </w:rPr>
      </w:pPr>
      <w:r>
        <w:rPr>
          <w:lang w:val="it-IT"/>
        </w:rPr>
        <w:t>_________________________</w:t>
      </w:r>
    </w:p>
    <w:p w14:paraId="514DFAD1" w14:textId="77777777" w:rsidR="002C7D01" w:rsidRDefault="002C7D01" w:rsidP="009A299F">
      <w:pPr>
        <w:rPr>
          <w:lang w:val="it-IT"/>
        </w:rPr>
      </w:pPr>
    </w:p>
    <w:p w14:paraId="0C3C5C56" w14:textId="03C7F25B" w:rsidR="009A299F" w:rsidRPr="00584612" w:rsidRDefault="009A299F" w:rsidP="00584612">
      <w:pPr>
        <w:rPr>
          <w:lang w:val="it-IT"/>
        </w:rPr>
      </w:pPr>
      <w:r w:rsidRPr="00584612">
        <w:rPr>
          <w:lang w:val="it-IT"/>
        </w:rPr>
        <w:t>Nome e Cognome:</w:t>
      </w:r>
    </w:p>
    <w:p w14:paraId="19CC5137" w14:textId="2F54DCA1" w:rsidR="009A299F" w:rsidRDefault="009A299F" w:rsidP="009A299F">
      <w:pPr>
        <w:rPr>
          <w:lang w:val="it-IT"/>
        </w:rPr>
      </w:pPr>
      <w:r>
        <w:rPr>
          <w:lang w:val="it-IT"/>
        </w:rPr>
        <w:t>_________________________</w:t>
      </w:r>
    </w:p>
    <w:p w14:paraId="661BD3EE" w14:textId="4F5ACF84" w:rsidR="009A299F" w:rsidRDefault="009A299F" w:rsidP="009A299F">
      <w:pPr>
        <w:rPr>
          <w:lang w:val="it-IT"/>
        </w:rPr>
      </w:pPr>
    </w:p>
    <w:p w14:paraId="1A056EA6" w14:textId="4BADF0DE" w:rsidR="009A299F" w:rsidRPr="00584612" w:rsidRDefault="0016386C" w:rsidP="00584612">
      <w:pPr>
        <w:rPr>
          <w:lang w:val="it-IT"/>
        </w:rPr>
      </w:pPr>
      <w:r>
        <w:rPr>
          <w:lang w:val="it-IT"/>
        </w:rPr>
        <w:t xml:space="preserve">CFU conseguiti all’atto dell’iscrizione al seminario </w:t>
      </w:r>
    </w:p>
    <w:p w14:paraId="0D39798C" w14:textId="4D6E6F46" w:rsidR="009A299F" w:rsidRDefault="009A299F" w:rsidP="009A299F">
      <w:pPr>
        <w:rPr>
          <w:lang w:val="it-IT"/>
        </w:rPr>
      </w:pPr>
      <w:r>
        <w:rPr>
          <w:lang w:val="it-IT"/>
        </w:rPr>
        <w:t>_________________________</w:t>
      </w:r>
    </w:p>
    <w:p w14:paraId="76E447DF" w14:textId="0E8C04E6" w:rsidR="009A299F" w:rsidRPr="00584612" w:rsidRDefault="00985D1E" w:rsidP="00584612">
      <w:pPr>
        <w:rPr>
          <w:lang w:val="it-IT"/>
        </w:rPr>
      </w:pPr>
      <w:r w:rsidRPr="00584612">
        <w:rPr>
          <w:lang w:val="it-IT"/>
        </w:rPr>
        <w:br/>
      </w:r>
    </w:p>
    <w:p w14:paraId="49D1EC15" w14:textId="3AEA4DA3" w:rsidR="00A416F1" w:rsidRPr="00584612" w:rsidRDefault="00985D1E" w:rsidP="00584612">
      <w:pPr>
        <w:rPr>
          <w:lang w:val="it-IT"/>
        </w:rPr>
      </w:pPr>
      <w:r w:rsidRPr="00584612">
        <w:rPr>
          <w:lang w:val="it-IT"/>
        </w:rPr>
        <w:t>Contatto: e-mail</w:t>
      </w:r>
      <w:r w:rsidR="00C41B33" w:rsidRPr="00584612">
        <w:rPr>
          <w:lang w:val="it-IT"/>
        </w:rPr>
        <w:t xml:space="preserve"> istituzionale </w:t>
      </w:r>
      <w:r w:rsidR="007744BC" w:rsidRPr="00584612">
        <w:rPr>
          <w:lang w:val="it-IT"/>
        </w:rPr>
        <w:t>___________________</w:t>
      </w:r>
      <w:r w:rsidR="001661E0" w:rsidRPr="00584612">
        <w:rPr>
          <w:lang w:val="it-IT"/>
        </w:rPr>
        <w:br/>
      </w:r>
      <w:r w:rsidR="001661E0" w:rsidRPr="00584612">
        <w:rPr>
          <w:lang w:val="it-IT"/>
        </w:rPr>
        <w:br/>
        <w:t xml:space="preserve">(Si prega di indicare e controllare la mail istituzionale) </w:t>
      </w:r>
    </w:p>
    <w:p w14:paraId="5283B709" w14:textId="77777777" w:rsidR="00A416F1" w:rsidRDefault="00A416F1" w:rsidP="009A299F">
      <w:pPr>
        <w:rPr>
          <w:lang w:val="it-IT"/>
        </w:rPr>
      </w:pPr>
    </w:p>
    <w:p w14:paraId="1C9BCAF9" w14:textId="77777777" w:rsidR="00A416F1" w:rsidRPr="009A299F" w:rsidRDefault="00A416F1" w:rsidP="009A299F">
      <w:pPr>
        <w:rPr>
          <w:lang w:val="it-IT"/>
        </w:rPr>
      </w:pPr>
    </w:p>
    <w:sectPr w:rsidR="00A416F1" w:rsidRPr="009A299F" w:rsidSect="0027624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30A1EAC"/>
    <w:multiLevelType w:val="hybridMultilevel"/>
    <w:tmpl w:val="8786A0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089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6"/>
  <w:doNotDisplayPageBoundaries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DA0MDUwsTQ0sLRU0lEKTi0uzszPAykwqgUAYQhF2SwAAAA="/>
  </w:docVars>
  <w:rsids>
    <w:rsidRoot w:val="00BF5D80"/>
    <w:rsid w:val="0009432A"/>
    <w:rsid w:val="0011305C"/>
    <w:rsid w:val="0016386C"/>
    <w:rsid w:val="00165688"/>
    <w:rsid w:val="001661E0"/>
    <w:rsid w:val="00276241"/>
    <w:rsid w:val="002C7D01"/>
    <w:rsid w:val="002D7727"/>
    <w:rsid w:val="0032238C"/>
    <w:rsid w:val="004B4B49"/>
    <w:rsid w:val="00584612"/>
    <w:rsid w:val="00744FBF"/>
    <w:rsid w:val="007744BC"/>
    <w:rsid w:val="007C150B"/>
    <w:rsid w:val="008A0403"/>
    <w:rsid w:val="00985D1E"/>
    <w:rsid w:val="009A299F"/>
    <w:rsid w:val="00A416F1"/>
    <w:rsid w:val="00AA64E3"/>
    <w:rsid w:val="00BF5D80"/>
    <w:rsid w:val="00C41B33"/>
    <w:rsid w:val="00C93F1C"/>
    <w:rsid w:val="00E83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A95DCA"/>
  <w15:docId w15:val="{6B1A588B-BE43-4074-8AE5-69AC84A90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322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2C7D01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165688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985D1E"/>
    <w:pPr>
      <w:ind w:left="720"/>
      <w:contextualSpacing/>
    </w:p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3223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28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7C884D2F33E4887441E48B351A9EE" ma:contentTypeVersion="11" ma:contentTypeDescription="Create a new document." ma:contentTypeScope="" ma:versionID="72cd2fd8db0dcffef35fb7dcc944413f">
  <xsd:schema xmlns:xsd="http://www.w3.org/2001/XMLSchema" xmlns:xs="http://www.w3.org/2001/XMLSchema" xmlns:p="http://schemas.microsoft.com/office/2006/metadata/properties" xmlns:ns2="bf496485-67e7-4df1-8342-92a8eb34eb4d" xmlns:ns3="dbcdd7f1-80fa-48ab-bfc6-fa07b11054d3" targetNamespace="http://schemas.microsoft.com/office/2006/metadata/properties" ma:root="true" ma:fieldsID="b7c56f9b224efb45e471a0d6b0004994" ns2:_="" ns3:_="">
    <xsd:import namespace="bf496485-67e7-4df1-8342-92a8eb34eb4d"/>
    <xsd:import namespace="dbcdd7f1-80fa-48ab-bfc6-fa07b11054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496485-67e7-4df1-8342-92a8eb34eb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5195dc1-fe89-472b-8717-1a06404882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dd7f1-80fa-48ab-bfc6-fa07b11054d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6b3c1f4-170e-4361-b94d-a07f49e494d5}" ma:internalName="TaxCatchAll" ma:showField="CatchAllData" ma:web="dbcdd7f1-80fa-48ab-bfc6-fa07b11054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f496485-67e7-4df1-8342-92a8eb34eb4d">
      <Terms xmlns="http://schemas.microsoft.com/office/infopath/2007/PartnerControls"/>
    </lcf76f155ced4ddcb4097134ff3c332f>
    <TaxCatchAll xmlns="dbcdd7f1-80fa-48ab-bfc6-fa07b11054d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E66AED-8D2F-4F7A-B3BB-B0150F3F4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496485-67e7-4df1-8342-92a8eb34eb4d"/>
    <ds:schemaRef ds:uri="dbcdd7f1-80fa-48ab-bfc6-fa07b11054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EA8029-05CD-4CCA-88A9-9EACA9309912}">
  <ds:schemaRefs>
    <ds:schemaRef ds:uri="http://schemas.microsoft.com/office/2006/metadata/properties"/>
    <ds:schemaRef ds:uri="http://schemas.microsoft.com/office/infopath/2007/PartnerControls"/>
    <ds:schemaRef ds:uri="bf496485-67e7-4df1-8342-92a8eb34eb4d"/>
    <ds:schemaRef ds:uri="dbcdd7f1-80fa-48ab-bfc6-fa07b11054d3"/>
  </ds:schemaRefs>
</ds:datastoreItem>
</file>

<file path=customXml/itemProps3.xml><?xml version="1.0" encoding="utf-8"?>
<ds:datastoreItem xmlns:ds="http://schemas.openxmlformats.org/officeDocument/2006/customXml" ds:itemID="{D0B520F0-C584-4828-B05F-FE25734F97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 MINERVINI</dc:creator>
  <cp:lastModifiedBy>CHIARA CRISPINO</cp:lastModifiedBy>
  <cp:revision>2</cp:revision>
  <cp:lastPrinted>2024-11-18T14:53:00Z</cp:lastPrinted>
  <dcterms:created xsi:type="dcterms:W3CDTF">2024-11-22T11:08:00Z</dcterms:created>
  <dcterms:modified xsi:type="dcterms:W3CDTF">2024-11-22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d0b24d-6422-44b0-b3de-abb3a9e8c81a_Enabled">
    <vt:lpwstr>true</vt:lpwstr>
  </property>
  <property fmtid="{D5CDD505-2E9C-101B-9397-08002B2CF9AE}" pid="3" name="MSIP_Label_2ad0b24d-6422-44b0-b3de-abb3a9e8c81a_SetDate">
    <vt:lpwstr>2024-02-14T13:52:56Z</vt:lpwstr>
  </property>
  <property fmtid="{D5CDD505-2E9C-101B-9397-08002B2CF9AE}" pid="4" name="MSIP_Label_2ad0b24d-6422-44b0-b3de-abb3a9e8c81a_Method">
    <vt:lpwstr>Standard</vt:lpwstr>
  </property>
  <property fmtid="{D5CDD505-2E9C-101B-9397-08002B2CF9AE}" pid="5" name="MSIP_Label_2ad0b24d-6422-44b0-b3de-abb3a9e8c81a_Name">
    <vt:lpwstr>defa4170-0d19-0005-0004-bc88714345d2</vt:lpwstr>
  </property>
  <property fmtid="{D5CDD505-2E9C-101B-9397-08002B2CF9AE}" pid="6" name="MSIP_Label_2ad0b24d-6422-44b0-b3de-abb3a9e8c81a_SiteId">
    <vt:lpwstr>2fcfe26a-bb62-46b0-b1e3-28f9da0c45fd</vt:lpwstr>
  </property>
  <property fmtid="{D5CDD505-2E9C-101B-9397-08002B2CF9AE}" pid="7" name="MSIP_Label_2ad0b24d-6422-44b0-b3de-abb3a9e8c81a_ActionId">
    <vt:lpwstr>5d204107-c537-4945-af9e-14b8d1dced09</vt:lpwstr>
  </property>
  <property fmtid="{D5CDD505-2E9C-101B-9397-08002B2CF9AE}" pid="8" name="MSIP_Label_2ad0b24d-6422-44b0-b3de-abb3a9e8c81a_ContentBits">
    <vt:lpwstr>0</vt:lpwstr>
  </property>
  <property fmtid="{D5CDD505-2E9C-101B-9397-08002B2CF9AE}" pid="9" name="ContentTypeId">
    <vt:lpwstr>0x010100E537C884D2F33E4887441E48B351A9EE</vt:lpwstr>
  </property>
</Properties>
</file>